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40b55546719775c295613f3ed0fb8b8f8d92ced"/>
    <w:p>
      <w:pPr>
        <w:pStyle w:val="Heading1"/>
      </w:pPr>
      <w:r>
        <w:t xml:space="preserve">Cover Letter for Robotics Engineer Position in Australia Sydney</w:t>
      </w:r>
    </w:p>
    <w:p>
      <w:pPr>
        <w:pStyle w:val="FirstParagraph"/>
      </w:pPr>
      <w:r>
        <w:t xml:space="preserve">Dear [Hiring Manager's Name],</w:t>
      </w:r>
    </w:p>
    <w:p>
      <w:pPr>
        <w:pStyle w:val="BodyText"/>
      </w:pPr>
      <w:r>
        <w:t xml:space="preserve">I am writing to express my sincere interest in the Robotics Engineer position at [Company Name] in Australia Sydney. With a passion for innovation and a proven track record in developing cutting-edge robotic systems, I am eager to contribute my expertise to an organization that thrives on pushing the boundaries of technology. Australia Sydney, with its dynamic tech ecosystem and growing demand for advanced automation solutions, presents an ideal environment for me to apply my skills and drive impactful projects that align with both industry needs and global technological advancements.</w:t>
      </w:r>
    </w:p>
    <w:p>
      <w:pPr>
        <w:pStyle w:val="BodyText"/>
      </w:pPr>
      <w:r>
        <w:t xml:space="preserve">As a Robotics Engineer, I have dedicated my career to designing, programming, and optimizing robotic systems that enhance efficiency, precision, and safety across various industries. My academic background in [Your Degree] from [Your University], coupled with hands-on experience in robotics development, has equipped me with a strong foundation in areas such as machine learning algorithms, sensor integration, control systems, and mechatronics. I have worked on projects ranging from industrial automation to autonomous navigation systems, consistently delivering solutions that meet complex technical challenges while adhering to industry standards.</w:t>
      </w:r>
    </w:p>
    <w:p>
      <w:pPr>
        <w:pStyle w:val="BodyText"/>
      </w:pPr>
      <w:r>
        <w:t xml:space="preserve">What excites me most about the opportunity in Australia Sydney is the region’s growing emphasis on technology-driven innovation. The city’s strategic position as a hub for research, manufacturing, and healthcare advancements creates a fertile ground for robotics engineers to collaborate with leading institutions and companies. I have followed [Company Name]’s work closely, particularly your contributions to [specific project or industry], and I am inspired by the potential to contribute to such impactful initiatives. Australia’s commitment to fostering a skilled workforce in STEM fields aligns perfectly with my professional aspirations, and I am eager to be part of Sydney’s vibrant tech community.</w:t>
      </w:r>
    </w:p>
    <w:p>
      <w:pPr>
        <w:pStyle w:val="BodyText"/>
      </w:pPr>
      <w:r>
        <w:t xml:space="preserve">Throughout my career, I have focused on delivering robotics solutions that address real-world problems. For instance, at [Previous Company/Organization], I led the development of a modular robotic arm designed for precision tasks in manufacturing. This project required integrating AI-driven decision-making capabilities and ensuring seamless human-robot collaboration, resulting in a 30% increase in operational efficiency for the client. Additionally, I have experience working with collaborative robots (cobots) to enhance workplace safety and productivity, a trend that is gaining significant traction in Australia Sydney’s industrial sector.</w:t>
      </w:r>
    </w:p>
    <w:p>
      <w:pPr>
        <w:pStyle w:val="BodyText"/>
      </w:pPr>
      <w:r>
        <w:t xml:space="preserve">My technical expertise spans programming languages such as Python, C++, and ROS (Robot Operating System), as well as tools like MATLAB for simulation and CAD software for system design. I am also proficient in data analysis and algorithm development, which I have applied to optimize robotic performance in dynamic environments. Beyond technical skills, I possess strong problem-solving abilities and a collaborative mindset, enabling me to work effectively within cross-functional teams. Whether it’s troubleshooting complex systems or brainstorming innovative ideas, I approach every challenge with creativity and determination.</w:t>
      </w:r>
    </w:p>
    <w:p>
      <w:pPr>
        <w:pStyle w:val="BodyText"/>
      </w:pPr>
      <w:r>
        <w:t xml:space="preserve">Australia Sydney’s unique blend of cultural diversity and technological progress has always drawn me to the region. The city’s emphasis on sustainability, smart infrastructure, and healthcare innovation presents opportunities to leverage robotics in transformative ways. For example, I am particularly interested in exploring applications of robotics in medical diagnostics or environmental monitoring, areas where Sydney’s research institutions are making significant strides. I am confident that my adaptability and willingness to learn will allow me to contribute meaningfully to your team while growing as a professional in this exciting field.</w:t>
      </w:r>
    </w:p>
    <w:p>
      <w:pPr>
        <w:pStyle w:val="BodyText"/>
      </w:pPr>
      <w:r>
        <w:t xml:space="preserve">What sets me apart as a Robotics Engineer is my commitment to continuous improvement and staying ahead of industry trends. I regularly engage with the global robotics community through conferences, online forums, and professional networks, ensuring that my knowledge remains current and relevant. I am also passionate about mentoring junior engineers and fostering a culture of innovation, values that resonate deeply with [Company Name]’s mission.</w:t>
      </w:r>
    </w:p>
    <w:p>
      <w:pPr>
        <w:pStyle w:val="BodyText"/>
      </w:pPr>
      <w:r>
        <w:t xml:space="preserve">I am particularly drawn to this opportunity in Australia Sydney because it offers the perfect intersection of technical challenge and professional growth. The city’s thriving startup scene, alongside established enterprises, provides a platform to work on groundbreaking projects that have a tangible impact. I am eager to bring my expertise in robotics engineering to [Company Name] and contribute to your vision of shaping the future through technology.</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your team and being part of Australia Sydney’s innovative journe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0:56:06Z</dcterms:created>
  <dcterms:modified xsi:type="dcterms:W3CDTF">2026-07-21T00:56:06Z</dcterms:modified>
</cp:coreProperties>
</file>

<file path=docProps/custom.xml><?xml version="1.0" encoding="utf-8"?>
<Properties xmlns="http://schemas.openxmlformats.org/officeDocument/2006/custom-properties" xmlns:vt="http://schemas.openxmlformats.org/officeDocument/2006/docPropsVTypes"/>
</file>